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5F2F3" w14:textId="77777777" w:rsidR="006F3D2A" w:rsidRDefault="006F3D2A" w:rsidP="006F3D2A">
      <w:pPr>
        <w:rPr>
          <w:b/>
          <w:bCs/>
        </w:rPr>
      </w:pPr>
    </w:p>
    <w:p w14:paraId="0D962401" w14:textId="77777777" w:rsidR="006F3D2A" w:rsidRDefault="006F3D2A" w:rsidP="006F3D2A">
      <w:r>
        <w:t>INVITATION TO PLAY SOFTBALL IN 2021</w:t>
      </w:r>
    </w:p>
    <w:p w14:paraId="53EFF807" w14:textId="77777777" w:rsidR="006F3D2A" w:rsidRDefault="006F3D2A" w:rsidP="006F3D2A"/>
    <w:p w14:paraId="380B1131" w14:textId="77777777" w:rsidR="006F3D2A" w:rsidRDefault="006F3D2A" w:rsidP="006F3D2A">
      <w:r>
        <w:t xml:space="preserve">Dear </w:t>
      </w:r>
    </w:p>
    <w:p w14:paraId="1B9F46D1" w14:textId="77777777" w:rsidR="006F3D2A" w:rsidRPr="00CD2663" w:rsidRDefault="006F3D2A" w:rsidP="006F3D2A"/>
    <w:p w14:paraId="486C7460" w14:textId="77777777" w:rsidR="006F3D2A" w:rsidRPr="00CD2663" w:rsidRDefault="006F3D2A" w:rsidP="006F3D2A">
      <w:r w:rsidRPr="00CD2663">
        <w:t>Are you ready to join us for the 2021 softb</w:t>
      </w:r>
      <w:r w:rsidR="00366856">
        <w:t>all season because we miss you!</w:t>
      </w:r>
    </w:p>
    <w:p w14:paraId="03B9666A" w14:textId="77777777" w:rsidR="006F3D2A" w:rsidRDefault="006F3D2A" w:rsidP="006F3D2A">
      <w:pPr>
        <w:rPr>
          <w:color w:val="FF0000"/>
        </w:rPr>
      </w:pPr>
    </w:p>
    <w:p w14:paraId="7A9A9452" w14:textId="77777777" w:rsidR="006F3D2A" w:rsidRPr="006F3D2A" w:rsidRDefault="006F3D2A" w:rsidP="006F3D2A">
      <w:r>
        <w:t xml:space="preserve">Join us for the 2021 softball season because we missed you last year.  We invite you to register with us to </w:t>
      </w:r>
      <w:r w:rsidR="00C06CB4">
        <w:t>a</w:t>
      </w:r>
      <w:r>
        <w:t xml:space="preserve">waken your </w:t>
      </w:r>
      <w:r w:rsidRPr="006F3D2A">
        <w:rPr>
          <w:b/>
        </w:rPr>
        <w:t xml:space="preserve">PASSION </w:t>
      </w:r>
      <w:r w:rsidRPr="006F3D2A">
        <w:t>for</w:t>
      </w:r>
      <w:r w:rsidRPr="006F3D2A">
        <w:rPr>
          <w:b/>
          <w:bCs/>
        </w:rPr>
        <w:t xml:space="preserve"> </w:t>
      </w:r>
      <w:r>
        <w:rPr>
          <w:b/>
          <w:bCs/>
        </w:rPr>
        <w:t xml:space="preserve">THE MOST </w:t>
      </w:r>
      <w:r w:rsidRPr="006F3D2A">
        <w:rPr>
          <w:b/>
          <w:bCs/>
        </w:rPr>
        <w:t>ENJOYABLE</w:t>
      </w:r>
      <w:r>
        <w:rPr>
          <w:b/>
          <w:bCs/>
          <w:color w:val="FF0000"/>
        </w:rPr>
        <w:t xml:space="preserve"> </w:t>
      </w:r>
      <w:r>
        <w:t>sport</w:t>
      </w:r>
      <w:r w:rsidR="00C06CB4">
        <w:t xml:space="preserve"> in</w:t>
      </w:r>
      <w:r w:rsidR="00B41273">
        <w:t xml:space="preserve"> the</w:t>
      </w:r>
      <w:r w:rsidR="00A22E86">
        <w:t xml:space="preserve"> </w:t>
      </w:r>
      <w:r>
        <w:t>world</w:t>
      </w:r>
      <w:r>
        <w:rPr>
          <w:b/>
          <w:bCs/>
        </w:rPr>
        <w:t xml:space="preserve"> SOFTBALL </w:t>
      </w:r>
      <w:r w:rsidRPr="006F3D2A">
        <w:rPr>
          <w:bCs/>
        </w:rPr>
        <w:t>and to re</w:t>
      </w:r>
      <w:r w:rsidR="00C06CB4">
        <w:rPr>
          <w:bCs/>
        </w:rPr>
        <w:t>-</w:t>
      </w:r>
      <w:r w:rsidRPr="006F3D2A">
        <w:rPr>
          <w:bCs/>
        </w:rPr>
        <w:t>connect with</w:t>
      </w:r>
      <w:r w:rsidRPr="006F3D2A">
        <w:rPr>
          <w:b/>
          <w:bCs/>
        </w:rPr>
        <w:t xml:space="preserve"> </w:t>
      </w:r>
      <w:r w:rsidRPr="006F3D2A">
        <w:t xml:space="preserve">your </w:t>
      </w:r>
      <w:r w:rsidRPr="00E53E90">
        <w:rPr>
          <w:b/>
        </w:rPr>
        <w:t>FRIENDS</w:t>
      </w:r>
      <w:r w:rsidRPr="006F3D2A">
        <w:t>.</w:t>
      </w:r>
    </w:p>
    <w:p w14:paraId="17390740" w14:textId="77777777" w:rsidR="006F3D2A" w:rsidRDefault="006F3D2A" w:rsidP="006F3D2A"/>
    <w:p w14:paraId="01D7E6AA" w14:textId="77777777" w:rsidR="00CD2663" w:rsidRDefault="006F3D2A" w:rsidP="00CD2663">
      <w:pPr>
        <w:rPr>
          <w:b/>
          <w:bCs/>
        </w:rPr>
      </w:pPr>
      <w:r>
        <w:t>In 2020</w:t>
      </w:r>
      <w:r w:rsidR="00CD2663">
        <w:t>,</w:t>
      </w:r>
      <w:r>
        <w:t xml:space="preserve"> over 3,500</w:t>
      </w:r>
      <w:r w:rsidR="007B1C50">
        <w:t xml:space="preserve"> athletes</w:t>
      </w:r>
      <w:r>
        <w:t xml:space="preserve"> </w:t>
      </w:r>
      <w:r>
        <w:rPr>
          <w:b/>
          <w:bCs/>
        </w:rPr>
        <w:t>SAFELY</w:t>
      </w:r>
      <w:r>
        <w:t xml:space="preserve"> played softball</w:t>
      </w:r>
      <w:r w:rsidR="00CD2663">
        <w:t xml:space="preserve"> because</w:t>
      </w:r>
      <w:r>
        <w:t xml:space="preserve"> </w:t>
      </w:r>
      <w:r w:rsidR="00CD2663">
        <w:t>Softball BC delivered a Return to Pla</w:t>
      </w:r>
      <w:r w:rsidR="00B41273">
        <w:t>y</w:t>
      </w:r>
      <w:r w:rsidR="00CD2663">
        <w:t xml:space="preserve"> that emphasised </w:t>
      </w:r>
      <w:r w:rsidR="00CD2663" w:rsidRPr="00CD2663">
        <w:rPr>
          <w:b/>
        </w:rPr>
        <w:t>HEA</w:t>
      </w:r>
      <w:r w:rsidR="00C06CB4">
        <w:rPr>
          <w:b/>
        </w:rPr>
        <w:t>LT</w:t>
      </w:r>
      <w:r w:rsidR="00CD2663" w:rsidRPr="00CD2663">
        <w:rPr>
          <w:b/>
        </w:rPr>
        <w:t xml:space="preserve">H and </w:t>
      </w:r>
      <w:r w:rsidR="00CD2663" w:rsidRPr="00CD2663">
        <w:rPr>
          <w:b/>
          <w:bCs/>
        </w:rPr>
        <w:t xml:space="preserve">SAFETY </w:t>
      </w:r>
      <w:r w:rsidR="00CD2663" w:rsidRPr="00CD2663">
        <w:rPr>
          <w:bCs/>
        </w:rPr>
        <w:t>for its participants</w:t>
      </w:r>
      <w:r w:rsidR="00CD2663">
        <w:rPr>
          <w:b/>
          <w:bCs/>
        </w:rPr>
        <w:t>.</w:t>
      </w:r>
    </w:p>
    <w:p w14:paraId="52B8B504" w14:textId="77777777" w:rsidR="00366856" w:rsidRDefault="00366856" w:rsidP="00366856"/>
    <w:p w14:paraId="13052935" w14:textId="77777777" w:rsidR="00E53E90" w:rsidRDefault="00366856" w:rsidP="00E53E90">
      <w:r>
        <w:t xml:space="preserve">Like 2020, </w:t>
      </w:r>
      <w:r w:rsidR="00E53E90">
        <w:t xml:space="preserve">our 2021 goal is to offer you the </w:t>
      </w:r>
      <w:r w:rsidR="00E53E90" w:rsidRPr="00A22E86">
        <w:rPr>
          <w:b/>
          <w:bCs/>
        </w:rPr>
        <w:t xml:space="preserve">SAFEST </w:t>
      </w:r>
      <w:r w:rsidR="00E53E90">
        <w:t>and</w:t>
      </w:r>
      <w:r w:rsidR="00E53E90" w:rsidRPr="00A22E86">
        <w:rPr>
          <w:b/>
          <w:bCs/>
        </w:rPr>
        <w:t xml:space="preserve"> MOST ENJOYABLE</w:t>
      </w:r>
      <w:r w:rsidR="00E53E90">
        <w:t xml:space="preserve"> experience</w:t>
      </w:r>
      <w:r w:rsidR="00E53E90" w:rsidRPr="00A22E86">
        <w:rPr>
          <w:b/>
          <w:bCs/>
        </w:rPr>
        <w:t xml:space="preserve"> </w:t>
      </w:r>
      <w:r w:rsidR="00E53E90">
        <w:t xml:space="preserve">playing softball with your </w:t>
      </w:r>
      <w:r w:rsidR="00E53E90" w:rsidRPr="00A22E86">
        <w:rPr>
          <w:b/>
          <w:bCs/>
        </w:rPr>
        <w:t>FRIENDS</w:t>
      </w:r>
      <w:r w:rsidR="00E53E90">
        <w:t>.</w:t>
      </w:r>
    </w:p>
    <w:p w14:paraId="480A9D10" w14:textId="77777777" w:rsidR="00E53E90" w:rsidRPr="00A22E86" w:rsidRDefault="00E53E90" w:rsidP="00E53E90">
      <w:pPr>
        <w:rPr>
          <w:rFonts w:eastAsia="Times New Roman"/>
        </w:rPr>
      </w:pPr>
    </w:p>
    <w:p w14:paraId="5A383B3D" w14:textId="77777777" w:rsidR="00366856" w:rsidRDefault="0064175A" w:rsidP="00366856">
      <w:r>
        <w:t>To ensure the 2021 season starts</w:t>
      </w:r>
      <w:r w:rsidR="00C06CB4">
        <w:t xml:space="preserve"> on time</w:t>
      </w:r>
      <w:r w:rsidR="00D61262">
        <w:t>,</w:t>
      </w:r>
      <w:r>
        <w:t xml:space="preserve"> </w:t>
      </w:r>
      <w:r w:rsidR="0097178C">
        <w:t>our</w:t>
      </w:r>
      <w:r w:rsidR="00E53E90">
        <w:t xml:space="preserve"> club </w:t>
      </w:r>
      <w:r w:rsidR="0097178C">
        <w:t xml:space="preserve">will closely follow </w:t>
      </w:r>
      <w:r>
        <w:t>provincial</w:t>
      </w:r>
      <w:r w:rsidR="00E53E90">
        <w:t xml:space="preserve"> </w:t>
      </w:r>
      <w:r w:rsidR="00366856">
        <w:t xml:space="preserve">safety </w:t>
      </w:r>
      <w:r>
        <w:t xml:space="preserve">health </w:t>
      </w:r>
      <w:r w:rsidR="00E53E90">
        <w:t>and safety guidelines are in place</w:t>
      </w:r>
      <w:r>
        <w:t xml:space="preserve"> and followed.</w:t>
      </w:r>
    </w:p>
    <w:p w14:paraId="3A45777D" w14:textId="77777777" w:rsidR="00CD2663" w:rsidRDefault="00CD2663" w:rsidP="00CD2663">
      <w:pPr>
        <w:rPr>
          <w:b/>
          <w:bCs/>
        </w:rPr>
      </w:pPr>
    </w:p>
    <w:p w14:paraId="1605D892" w14:textId="77777777" w:rsidR="00CD2663" w:rsidRDefault="006F3D2A" w:rsidP="006F3D2A">
      <w:r>
        <w:t>Wheth</w:t>
      </w:r>
      <w:r w:rsidR="00CD2663">
        <w:t>er</w:t>
      </w:r>
      <w:r w:rsidR="0097178C">
        <w:t xml:space="preserve"> you are 4 or 19 years old, re</w:t>
      </w:r>
      <w:r w:rsidR="00D61262">
        <w:t>-</w:t>
      </w:r>
      <w:r w:rsidR="0097178C">
        <w:t xml:space="preserve">connect with </w:t>
      </w:r>
      <w:r w:rsidR="0097178C">
        <w:rPr>
          <w:b/>
        </w:rPr>
        <w:t xml:space="preserve">FRIENDS </w:t>
      </w:r>
      <w:r w:rsidR="0097178C" w:rsidRPr="0097178C">
        <w:t>with us</w:t>
      </w:r>
      <w:r w:rsidR="0097178C">
        <w:rPr>
          <w:b/>
        </w:rPr>
        <w:t xml:space="preserve"> </w:t>
      </w:r>
      <w:r w:rsidR="0097178C">
        <w:t xml:space="preserve">because we </w:t>
      </w:r>
      <w:r>
        <w:t>ha</w:t>
      </w:r>
      <w:r w:rsidR="0097178C">
        <w:t>ve</w:t>
      </w:r>
      <w:r w:rsidR="00CD2663">
        <w:t xml:space="preserve"> a spot for you.</w:t>
      </w:r>
    </w:p>
    <w:p w14:paraId="79520A90" w14:textId="77777777" w:rsidR="00CD2663" w:rsidRDefault="00CD2663" w:rsidP="006F3D2A"/>
    <w:p w14:paraId="5B6C38FC" w14:textId="77777777" w:rsidR="00CD2663" w:rsidRDefault="00E53E90" w:rsidP="006F3D2A">
      <w:r w:rsidRPr="00E53E90">
        <w:rPr>
          <w:bCs/>
        </w:rPr>
        <w:t xml:space="preserve">Contact </w:t>
      </w:r>
      <w:r w:rsidR="0097178C">
        <w:rPr>
          <w:bCs/>
        </w:rPr>
        <w:t xml:space="preserve">us </w:t>
      </w:r>
      <w:r>
        <w:rPr>
          <w:b/>
          <w:bCs/>
        </w:rPr>
        <w:t>TO</w:t>
      </w:r>
      <w:r w:rsidRPr="00E53E90">
        <w:rPr>
          <w:b/>
        </w:rPr>
        <w:t>DAY</w:t>
      </w:r>
      <w:r>
        <w:t xml:space="preserve"> to register!</w:t>
      </w:r>
    </w:p>
    <w:p w14:paraId="61D3135B" w14:textId="77777777" w:rsidR="00E53E90" w:rsidRDefault="00E53E90" w:rsidP="006F3D2A"/>
    <w:p w14:paraId="799A74E7" w14:textId="77777777" w:rsidR="00E53E90" w:rsidRDefault="0097178C" w:rsidP="00E53E90">
      <w:r>
        <w:t>For further informat</w:t>
      </w:r>
      <w:r w:rsidR="00D61262">
        <w:t>i</w:t>
      </w:r>
      <w:r>
        <w:t>on</w:t>
      </w:r>
      <w:r w:rsidR="00E53E90">
        <w:t xml:space="preserve"> </w:t>
      </w:r>
      <w:r w:rsidR="00E53E90" w:rsidRPr="00E53E90">
        <w:rPr>
          <w:b/>
        </w:rPr>
        <w:t>CONTACT</w:t>
      </w:r>
      <w:r w:rsidR="00E53E90">
        <w:t xml:space="preserve"> us at</w:t>
      </w:r>
      <w:r w:rsidR="00E53E90" w:rsidRPr="00B41273">
        <w:t xml:space="preserve"> </w:t>
      </w:r>
      <w:r w:rsidRPr="0097178C">
        <w:rPr>
          <w:highlight w:val="yellow"/>
        </w:rPr>
        <w:t>INSERT HERE EMAIL ADDRESS HERE</w:t>
      </w:r>
    </w:p>
    <w:p w14:paraId="3583C2DF" w14:textId="77777777" w:rsidR="00E53E90" w:rsidRDefault="00E53E90" w:rsidP="006F3D2A"/>
    <w:p w14:paraId="1AD7AFB8" w14:textId="77777777" w:rsidR="00366856" w:rsidRDefault="00366856" w:rsidP="00366856">
      <w:r w:rsidRPr="00E53E90">
        <w:t>If you are ready to step on the field of dreams again</w:t>
      </w:r>
      <w:r>
        <w:t xml:space="preserve"> </w:t>
      </w:r>
      <w:r w:rsidR="00C06CB4">
        <w:t xml:space="preserve">to </w:t>
      </w:r>
      <w:r>
        <w:t xml:space="preserve">re-connect with </w:t>
      </w:r>
      <w:r>
        <w:rPr>
          <w:b/>
          <w:bCs/>
        </w:rPr>
        <w:t>FRIENDS</w:t>
      </w:r>
      <w:r>
        <w:t xml:space="preserve"> </w:t>
      </w:r>
      <w:r w:rsidRPr="00E53E90">
        <w:t>and enjoy the</w:t>
      </w:r>
      <w:r>
        <w:t xml:space="preserve"> </w:t>
      </w:r>
      <w:r w:rsidRPr="00E53E90">
        <w:rPr>
          <w:b/>
        </w:rPr>
        <w:t xml:space="preserve">FUN </w:t>
      </w:r>
      <w:r>
        <w:t>of playing softball</w:t>
      </w:r>
      <w:r w:rsidR="00C06CB4">
        <w:t xml:space="preserve">, please contact </w:t>
      </w:r>
      <w:r w:rsidR="0097178C" w:rsidRPr="0097178C">
        <w:rPr>
          <w:b/>
        </w:rPr>
        <w:t xml:space="preserve">US </w:t>
      </w:r>
      <w:r w:rsidR="0097178C">
        <w:t xml:space="preserve">to </w:t>
      </w:r>
      <w:r>
        <w:t>register for the 2021 season.</w:t>
      </w:r>
    </w:p>
    <w:p w14:paraId="5F7CDCFD" w14:textId="77777777" w:rsidR="00B41273" w:rsidRDefault="00B41273" w:rsidP="00366856"/>
    <w:p w14:paraId="5436CA1F" w14:textId="77777777" w:rsidR="006F3D2A" w:rsidRDefault="00366856" w:rsidP="006F3D2A">
      <w:r>
        <w:t xml:space="preserve">If you </w:t>
      </w:r>
      <w:r w:rsidR="00C06CB4">
        <w:t>require</w:t>
      </w:r>
      <w:r>
        <w:t xml:space="preserve"> financial assistance</w:t>
      </w:r>
      <w:r w:rsidR="00D61262">
        <w:t>,</w:t>
      </w:r>
      <w:r>
        <w:t xml:space="preserve"> </w:t>
      </w:r>
      <w:r w:rsidR="0097178C">
        <w:t>we can help with the</w:t>
      </w:r>
      <w:r>
        <w:t xml:space="preserve"> </w:t>
      </w:r>
      <w:r w:rsidR="006F3D2A">
        <w:t>following programs</w:t>
      </w:r>
      <w:r>
        <w:t xml:space="preserve"> to help you get back in the game</w:t>
      </w:r>
      <w:r w:rsidR="006F3D2A">
        <w:t>.</w:t>
      </w:r>
    </w:p>
    <w:p w14:paraId="54F4FCE6" w14:textId="77777777" w:rsidR="006F3D2A" w:rsidRDefault="006F3D2A" w:rsidP="006F3D2A">
      <w:pPr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596E423" w14:textId="77777777" w:rsidR="006F3D2A" w:rsidRDefault="006F3D2A" w:rsidP="006F3D2A">
      <w:pPr>
        <w:numPr>
          <w:ilvl w:val="0"/>
          <w:numId w:val="2"/>
        </w:numPr>
        <w:rPr>
          <w:rFonts w:eastAsia="Times New Roman"/>
        </w:rPr>
      </w:pPr>
      <w:proofErr w:type="spellStart"/>
      <w:r>
        <w:rPr>
          <w:rFonts w:eastAsia="Times New Roman"/>
        </w:rPr>
        <w:t>KidsSport</w:t>
      </w:r>
      <w:proofErr w:type="spellEnd"/>
    </w:p>
    <w:p w14:paraId="18BAF1BA" w14:textId="77777777" w:rsidR="00A22E86" w:rsidRDefault="006F3D2A" w:rsidP="00A22E86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JumpStart</w:t>
      </w:r>
    </w:p>
    <w:p w14:paraId="56D82C55" w14:textId="77777777" w:rsidR="00A22E86" w:rsidRDefault="00A22E86" w:rsidP="00A22E86">
      <w:pPr>
        <w:rPr>
          <w:rFonts w:eastAsia="Times New Roman"/>
        </w:rPr>
      </w:pPr>
    </w:p>
    <w:p w14:paraId="3E29A8D2" w14:textId="77777777" w:rsidR="006F3D2A" w:rsidRDefault="006F3D2A" w:rsidP="006F3D2A">
      <w:r>
        <w:t xml:space="preserve">Stay safe, and we hope to see you soon on the softball diamond playing the game you </w:t>
      </w:r>
      <w:r>
        <w:rPr>
          <w:b/>
          <w:bCs/>
        </w:rPr>
        <w:t>LOVE</w:t>
      </w:r>
      <w:r>
        <w:t xml:space="preserve"> with the </w:t>
      </w:r>
      <w:r>
        <w:rPr>
          <w:b/>
          <w:bCs/>
        </w:rPr>
        <w:t>FRIENDS</w:t>
      </w:r>
      <w:r>
        <w:t xml:space="preserve"> you </w:t>
      </w:r>
      <w:r>
        <w:rPr>
          <w:b/>
          <w:bCs/>
        </w:rPr>
        <w:t>LOVE</w:t>
      </w:r>
      <w:r>
        <w:t xml:space="preserve">. </w:t>
      </w:r>
    </w:p>
    <w:p w14:paraId="5F3E685D" w14:textId="77777777" w:rsidR="00D5233C" w:rsidRDefault="00CB60C8"/>
    <w:p w14:paraId="78369D16" w14:textId="77777777" w:rsidR="00C9064A" w:rsidRDefault="00C9064A">
      <w:r>
        <w:t>Kind Regards,</w:t>
      </w:r>
    </w:p>
    <w:p w14:paraId="62354502" w14:textId="77777777" w:rsidR="0064175A" w:rsidRDefault="0064175A"/>
    <w:p w14:paraId="30A54CD9" w14:textId="77777777" w:rsidR="00C9064A" w:rsidRDefault="00C9064A"/>
    <w:sectPr w:rsidR="00C906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590D27"/>
    <w:multiLevelType w:val="multilevel"/>
    <w:tmpl w:val="6AA47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BC01D2"/>
    <w:multiLevelType w:val="multilevel"/>
    <w:tmpl w:val="E6003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DEyN7c0MzMzMjBS0lEKTi0uzszPAykwrgUAtia6diwAAAA="/>
  </w:docVars>
  <w:rsids>
    <w:rsidRoot w:val="006F3D2A"/>
    <w:rsid w:val="00366856"/>
    <w:rsid w:val="00556022"/>
    <w:rsid w:val="0064175A"/>
    <w:rsid w:val="006F3D2A"/>
    <w:rsid w:val="007B1C50"/>
    <w:rsid w:val="00852B05"/>
    <w:rsid w:val="008A7F5B"/>
    <w:rsid w:val="0097178C"/>
    <w:rsid w:val="009975E8"/>
    <w:rsid w:val="00A22E86"/>
    <w:rsid w:val="00B41273"/>
    <w:rsid w:val="00C06CB4"/>
    <w:rsid w:val="00C9064A"/>
    <w:rsid w:val="00CB60C8"/>
    <w:rsid w:val="00CD2663"/>
    <w:rsid w:val="00D61262"/>
    <w:rsid w:val="00E53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FB3AC"/>
  <w15:docId w15:val="{7C332E5B-4C35-45DF-A392-F4EED0ACA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D2A"/>
    <w:pPr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7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5E8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5E8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5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5E8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4127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1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91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Smith</dc:creator>
  <cp:lastModifiedBy>Lesley Rowe</cp:lastModifiedBy>
  <cp:revision>2</cp:revision>
  <dcterms:created xsi:type="dcterms:W3CDTF">2021-03-11T19:07:00Z</dcterms:created>
  <dcterms:modified xsi:type="dcterms:W3CDTF">2021-03-11T19:07:00Z</dcterms:modified>
</cp:coreProperties>
</file>